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5F4DCE8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>Wee</w:t>
      </w:r>
      <w:r w:rsidR="00574B18">
        <w:rPr>
          <w:rFonts w:ascii="Monotype Corsiva" w:hAnsi="Monotype Corsiva"/>
          <w:sz w:val="40"/>
          <w:szCs w:val="40"/>
        </w:rPr>
        <w:t>wwee</w:t>
      </w:r>
      <w:r w:rsidRPr="001B168C">
        <w:rPr>
          <w:rFonts w:ascii="Monotype Corsiva" w:hAnsi="Monotype Corsiva"/>
          <w:sz w:val="40"/>
          <w:szCs w:val="40"/>
        </w:rPr>
        <w:t xml:space="preserve">k of Monday, </w:t>
      </w:r>
      <w:r w:rsidR="006D6531">
        <w:rPr>
          <w:rFonts w:ascii="Monotype Corsiva" w:hAnsi="Monotype Corsiva"/>
          <w:sz w:val="40"/>
          <w:szCs w:val="40"/>
        </w:rPr>
        <w:t>___</w:t>
      </w:r>
      <w:r w:rsidR="0019443E">
        <w:rPr>
          <w:rFonts w:ascii="Monotype Corsiva" w:hAnsi="Monotype Corsiva"/>
          <w:sz w:val="40"/>
          <w:szCs w:val="40"/>
        </w:rPr>
        <w:t>9/3/2024</w:t>
      </w:r>
      <w:r w:rsidR="006D6531">
        <w:rPr>
          <w:rFonts w:ascii="Monotype Corsiva" w:hAnsi="Monotype Corsiva"/>
          <w:sz w:val="40"/>
          <w:szCs w:val="40"/>
        </w:rPr>
        <w:t>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_</w:t>
      </w:r>
      <w:r w:rsidR="0019443E">
        <w:rPr>
          <w:rFonts w:ascii="Monotype Corsiva" w:hAnsi="Monotype Corsiva"/>
          <w:sz w:val="40"/>
          <w:szCs w:val="40"/>
        </w:rPr>
        <w:t>9/6/2024</w:t>
      </w:r>
      <w:r w:rsidR="006D6531">
        <w:rPr>
          <w:rFonts w:ascii="Monotype Corsiva" w:hAnsi="Monotype Corsiva"/>
          <w:sz w:val="40"/>
          <w:szCs w:val="40"/>
        </w:rPr>
        <w:t>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4667A497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AA58F9">
        <w:rPr>
          <w:rFonts w:ascii="Cambria" w:hAnsi="Cambria"/>
          <w:sz w:val="21"/>
          <w:szCs w:val="21"/>
          <w:u w:val="single"/>
        </w:rPr>
        <w:t>Robert R Suggs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19443E">
        <w:rPr>
          <w:rFonts w:ascii="Cambria" w:hAnsi="Cambria"/>
          <w:sz w:val="21"/>
          <w:szCs w:val="21"/>
          <w:u w:val="single"/>
        </w:rPr>
        <w:t>Government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3A764D9C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00AA58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n. Of Govt.</w:t>
            </w:r>
          </w:p>
          <w:p w14:paraId="36808B0E" w14:textId="09CECCB0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  <w:r w:rsidR="00AA58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1</w:t>
            </w:r>
          </w:p>
          <w:p w14:paraId="17A39803" w14:textId="1DC54CC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  <w:r w:rsidR="00AA58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3512D7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3)</w:t>
            </w:r>
          </w:p>
          <w:p w14:paraId="7BA46B91" w14:textId="260EFF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  <w:r w:rsidR="00AA58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3512D7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67-91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5262DB5C" w:rsidR="00A410A7" w:rsidRPr="006D32FE" w:rsidRDefault="00AA58F9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oundations of American Governmen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7E737A66" w:rsidR="00A410A7" w:rsidRPr="006D32FE" w:rsidRDefault="00AA58F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oundations of American Governm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6D2163BC" w:rsidR="00A410A7" w:rsidRPr="006D32FE" w:rsidRDefault="00AA58F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oundations of American Governmen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2D362636" w:rsidR="00A410A7" w:rsidRPr="006D32FE" w:rsidRDefault="00AA58F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oundations of American Governmen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4123C9FC" w:rsidR="00A410A7" w:rsidRPr="006D32FE" w:rsidRDefault="00AA58F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oundations of American Government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A75D9" w14:textId="77777777" w:rsidR="00A410A7" w:rsidRDefault="00AA58F9" w:rsidP="00AA5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G.C. 01 Examine the influences of leading European thinkers (e.g. John Locke, Charles Montesquieu, Thomas Hobbes) and other roots of American government (e.g. Greek democracy, Roman republic, Magna Carta)</w:t>
            </w:r>
          </w:p>
          <w:p w14:paraId="0B94E47E" w14:textId="77777777" w:rsidR="00AA58F9" w:rsidRDefault="00AA58F9" w:rsidP="00AA5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G.C. 02 Examine the Declaration of Independence and American grievances against British rule</w:t>
            </w:r>
          </w:p>
          <w:p w14:paraId="5BA0D33F" w14:textId="369D5BD7" w:rsidR="00AA58F9" w:rsidRPr="006D32FE" w:rsidRDefault="00AA58F9" w:rsidP="00AA5D8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G.C. 03 Identify the strengths and weaknesses of the Articles of Confederation</w:t>
            </w:r>
            <w:r w:rsidR="003512D7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</w:t>
            </w:r>
          </w:p>
        </w:tc>
      </w:tr>
      <w:tr w:rsidR="00A410A7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2957BFD0" w:rsidR="005F0B2A" w:rsidRPr="00C365CF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  <w:r w:rsidR="00CB13A3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3512D7">
              <w:rPr>
                <w:rFonts w:ascii="Cambria" w:hAnsi="Cambria"/>
                <w:b/>
                <w:bCs/>
                <w:sz w:val="20"/>
                <w:szCs w:val="20"/>
              </w:rPr>
              <w:t>Explain how the strengths and weaknesses of the Articles of Confederation led to the creation of the U.S. Constitution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CE4E8" w14:textId="7966E7F3" w:rsidR="00DB2CEF" w:rsidRDefault="00082C4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ABOR DAY</w:t>
            </w:r>
          </w:p>
          <w:p w14:paraId="539E9002" w14:textId="77777777" w:rsidR="00DB2CEF" w:rsidRDefault="00DB2CE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4AC27E40" w:rsidR="00DB2CEF" w:rsidRPr="006D32FE" w:rsidRDefault="00DB2CE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041F2989" w:rsidR="00DB2CEF" w:rsidRPr="006D32FE" w:rsidRDefault="00B0149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WBAT</w:t>
            </w:r>
            <w:r w:rsidR="003512D7">
              <w:rPr>
                <w:rFonts w:ascii="Cambria" w:hAnsi="Cambria"/>
                <w:sz w:val="20"/>
                <w:szCs w:val="20"/>
              </w:rPr>
              <w:t xml:space="preserve"> identify and explain the creation of the six principles to the U.S. Constitution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0E978DDB" w:rsidR="00DB2CEF" w:rsidRPr="006D32FE" w:rsidRDefault="00B0149E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WBAT </w:t>
            </w:r>
            <w:r w:rsidR="003512D7">
              <w:rPr>
                <w:rFonts w:ascii="Cambria" w:hAnsi="Cambria"/>
                <w:sz w:val="20"/>
                <w:szCs w:val="20"/>
              </w:rPr>
              <w:t>will be able to compare and contrast the strengths and weaknesses of the Articles of Confederation which led to the creation of a new federal government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473079BD" w:rsidR="00DB2CEF" w:rsidRPr="006D32FE" w:rsidRDefault="00B0149E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WBAT </w:t>
            </w:r>
            <w:r w:rsidR="003512D7">
              <w:rPr>
                <w:rFonts w:ascii="Cambria" w:hAnsi="Cambria"/>
                <w:sz w:val="20"/>
                <w:szCs w:val="20"/>
              </w:rPr>
              <w:t>to explain the process of creating the U.S. Constitution: its preamble, process, and practic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720C1D47" w:rsidR="00DB2CEF" w:rsidRPr="006D32FE" w:rsidRDefault="00B0149E" w:rsidP="00805147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WBAT</w:t>
            </w:r>
            <w:r w:rsidR="003512D7">
              <w:rPr>
                <w:rFonts w:ascii="Cambria" w:hAnsi="Cambria"/>
                <w:sz w:val="20"/>
                <w:szCs w:val="20"/>
              </w:rPr>
              <w:t xml:space="preserve"> explain how the strengths and weaknesses of the Articles of Confederation help bring about the (3) branches of government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2BBAB1FF" w:rsidR="00955D52" w:rsidRPr="006D32FE" w:rsidRDefault="00C365CF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None growing prior knowledge from previous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5B62780D" w:rsidR="00955D52" w:rsidRPr="006D32FE" w:rsidRDefault="00C365C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one growing knowledge from previous lesso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A7EBDA8" w:rsidR="00955D52" w:rsidRPr="006D32FE" w:rsidRDefault="00C365C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one growing prior knowledge from previous lesso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AA8EED6" w:rsidR="00955D52" w:rsidRPr="006D32FE" w:rsidRDefault="00C365C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one growing prior knowledge from previous less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39CB89A6" w:rsidR="00955D52" w:rsidRPr="006D32FE" w:rsidRDefault="00C365C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one growing prior knowledge from previous lesson</w:t>
            </w: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535CFA88" w:rsidR="00865CE8" w:rsidRPr="006D32FE" w:rsidRDefault="00082C4D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LABOR DA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46D4E479" w:rsidR="00865CE8" w:rsidRPr="006D32FE" w:rsidRDefault="003512D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“Roots of Democracy”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72C21A45" w:rsidR="00865CE8" w:rsidRPr="006D32FE" w:rsidRDefault="003512D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“A Diverse Nation”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73C19DE1" w:rsidR="00865CE8" w:rsidRPr="006D32FE" w:rsidRDefault="003512D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imary Source – “A Need for a stronger national government”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42240" w14:textId="77777777" w:rsidR="00865CE8" w:rsidRDefault="001B754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lose Read </w:t>
            </w:r>
          </w:p>
          <w:p w14:paraId="277D424F" w14:textId="77777777" w:rsidR="003512D7" w:rsidRDefault="003512D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A2DFE45" w14:textId="578A3EE2" w:rsidR="003512D7" w:rsidRPr="006D32FE" w:rsidRDefault="003512D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“ Face the Issues”</w:t>
            </w: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6A68A03F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201D93B6" w14:textId="1AD2B644" w:rsid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allenging work</w:t>
            </w:r>
          </w:p>
          <w:p w14:paraId="3D14C871" w14:textId="486E417D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tent engagement</w:t>
            </w:r>
          </w:p>
          <w:p w14:paraId="351CC1AF" w14:textId="3833445A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gher level thinking skills</w:t>
            </w:r>
          </w:p>
          <w:p w14:paraId="739E54AE" w14:textId="6BA44662" w:rsidR="00C80C96" w:rsidRP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eck for understanding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FE94A7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599991F" w14:textId="6D899CCE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allenging work</w:t>
            </w:r>
          </w:p>
          <w:p w14:paraId="7093F48E" w14:textId="52AB03BE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tent engagement</w:t>
            </w:r>
          </w:p>
          <w:p w14:paraId="7719D18F" w14:textId="511C6B68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gher level thinking skills</w:t>
            </w:r>
          </w:p>
          <w:p w14:paraId="1C239970" w14:textId="34640ABC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eck for understandin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5DE68A5" w14:textId="2086A3B4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allenging work</w:t>
            </w:r>
          </w:p>
          <w:p w14:paraId="40614467" w14:textId="25961868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tent engagement</w:t>
            </w:r>
          </w:p>
          <w:p w14:paraId="6E8A01AD" w14:textId="1A2CAFE1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gher level thinking skills</w:t>
            </w:r>
          </w:p>
          <w:p w14:paraId="1CC22BD7" w14:textId="6CBB31A8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eck for understandin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63734D5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6F2BCF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35F05A99" w14:textId="2584AEA1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allenging work</w:t>
            </w:r>
          </w:p>
          <w:p w14:paraId="60D07479" w14:textId="5634E332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tent engagement</w:t>
            </w:r>
          </w:p>
          <w:p w14:paraId="38113E71" w14:textId="4C3A4E8E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gher level thinking skills</w:t>
            </w:r>
          </w:p>
          <w:p w14:paraId="60189BE3" w14:textId="091F6CAD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eck for understand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2D67D8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0926E2A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C991999" w14:textId="2DB2B7E6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allenging work</w:t>
            </w:r>
          </w:p>
          <w:p w14:paraId="4877E257" w14:textId="49133409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tent engagement</w:t>
            </w:r>
          </w:p>
          <w:p w14:paraId="3A3302D7" w14:textId="5806CAC6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gher level thinking skills</w:t>
            </w:r>
          </w:p>
          <w:p w14:paraId="2B2149EE" w14:textId="3A64F0AF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eck for understanding</w:t>
            </w: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0EA7A" w14:textId="3E8D408E" w:rsidR="00A410A7" w:rsidRDefault="00F1287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BOR DAY</w:t>
            </w:r>
          </w:p>
          <w:p w14:paraId="15548D36" w14:textId="77777777" w:rsidR="00E33372" w:rsidRDefault="00E33372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A6F2E9F" w14:textId="33A5AB84" w:rsidR="005F0B2A" w:rsidRPr="006D32FE" w:rsidRDefault="005F0B2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AC6CB" w14:textId="77777777" w:rsidR="00A410A7" w:rsidRDefault="00426583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 Point Presentation</w:t>
            </w:r>
          </w:p>
          <w:p w14:paraId="221DFF03" w14:textId="43D57BA9" w:rsidR="0040003E" w:rsidRDefault="0040003E" w:rsidP="005F0B2A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3E2567B5" w14:textId="440E26AB" w:rsidR="00E33372" w:rsidRDefault="003512D7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inciples of the U.S Constitution</w:t>
            </w:r>
          </w:p>
          <w:p w14:paraId="68FAFDA8" w14:textId="77777777" w:rsidR="003512D7" w:rsidRDefault="003512D7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1F7BCD79" w14:textId="2D88B1C4" w:rsidR="003512D7" w:rsidRDefault="003512D7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acher will define and explain the principles of the Constitution</w:t>
            </w:r>
          </w:p>
          <w:p w14:paraId="283EB5F2" w14:textId="77777777" w:rsidR="00E33372" w:rsidRDefault="00E33372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65C823E" w14:textId="0353F468" w:rsidR="00E33372" w:rsidRPr="006D32FE" w:rsidRDefault="00E33372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4EEE4" w14:textId="77777777" w:rsidR="00A410A7" w:rsidRDefault="00426583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 Point Presentation</w:t>
            </w:r>
          </w:p>
          <w:p w14:paraId="0AC254ED" w14:textId="77777777" w:rsidR="00E33372" w:rsidRDefault="00E33372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7590C00C" w14:textId="761DA73C" w:rsidR="003512D7" w:rsidRDefault="003512D7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rticles of Confederation</w:t>
            </w:r>
          </w:p>
          <w:p w14:paraId="76E1BB21" w14:textId="3CC1B137" w:rsidR="003512D7" w:rsidRDefault="003512D7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Vs Constitution</w:t>
            </w:r>
          </w:p>
          <w:p w14:paraId="558AC343" w14:textId="77777777" w:rsidR="003512D7" w:rsidRDefault="003512D7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736B4B42" w14:textId="5F4E248A" w:rsidR="003512D7" w:rsidRDefault="003512D7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acher will share strengths and weaknesses of the Articles of Confederation which lead to the formation of the Constitution</w:t>
            </w:r>
          </w:p>
          <w:p w14:paraId="55FD87B9" w14:textId="599466B6" w:rsidR="005F0B2A" w:rsidRPr="006D32FE" w:rsidRDefault="005F0B2A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C0A86" w14:textId="77777777" w:rsidR="00A410A7" w:rsidRDefault="00426583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 Point Presentation</w:t>
            </w:r>
          </w:p>
          <w:p w14:paraId="30BDEDD6" w14:textId="77777777" w:rsidR="000F51F1" w:rsidRDefault="000F51F1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74C5016E" w14:textId="37BBF9EF" w:rsidR="000F51F1" w:rsidRDefault="000F51F1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reating the Constitution</w:t>
            </w:r>
          </w:p>
          <w:p w14:paraId="0362069E" w14:textId="77777777" w:rsidR="000F51F1" w:rsidRDefault="000F51F1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5E7A1400" w14:textId="6D1A0135" w:rsidR="000F51F1" w:rsidRDefault="000F51F1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acher will describe the process of the meeting of the Constitutional Convention in Philadelphia and the behavior, attitudes, and various positions of the leaders of the colonies</w:t>
            </w:r>
          </w:p>
          <w:p w14:paraId="36E8FD4F" w14:textId="77777777" w:rsidR="00E33372" w:rsidRDefault="00E33372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7A4CA024" w14:textId="5BB805D5" w:rsidR="00CA6813" w:rsidRPr="006D32FE" w:rsidRDefault="00CA6813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AB3FD" w14:textId="60365CDB" w:rsidR="00A410A7" w:rsidRDefault="0042658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Power Point </w:t>
            </w:r>
            <w:r w:rsidR="00E33372">
              <w:rPr>
                <w:rFonts w:ascii="Cambria" w:hAnsi="Cambria"/>
                <w:sz w:val="20"/>
                <w:szCs w:val="20"/>
              </w:rPr>
              <w:t>Presentation</w:t>
            </w:r>
          </w:p>
          <w:p w14:paraId="25C2119E" w14:textId="77777777" w:rsidR="000F51F1" w:rsidRDefault="000F51F1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DA7C175" w14:textId="3287B3D8" w:rsidR="000F51F1" w:rsidRDefault="000F51F1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(3) Branches of Government</w:t>
            </w:r>
          </w:p>
          <w:p w14:paraId="0CE95F97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5E27790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E1025E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BCDB2BE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8A88068" w14:textId="7E655715" w:rsidR="002906E3" w:rsidRPr="006D32FE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A5C02" w14:textId="77777777" w:rsidR="00D82FB6" w:rsidRDefault="00D82FB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B9E9F14" w:rsidR="00082C4D" w:rsidRPr="00082C4D" w:rsidRDefault="00082C4D" w:rsidP="00082C4D">
            <w:pPr>
              <w:ind w:firstLine="72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ABOR 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69F75" w14:textId="07F8BCC9" w:rsidR="00D82FB6" w:rsidRDefault="00D82FB6" w:rsidP="00B400E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0E1AFC79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0D0AE6E9" w14:textId="3C1FEF90" w:rsidR="00840AE3" w:rsidRDefault="000F51F1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acher will make and appoint small groups of each constitutional principle to gain deeper understanding of each principle</w:t>
            </w:r>
          </w:p>
          <w:p w14:paraId="73AF4A95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26A7CF49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2F2485D" w14:textId="77777777" w:rsidR="00B400ED" w:rsidRDefault="00B400ED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37266122" w14:textId="77777777" w:rsidR="00B400ED" w:rsidRDefault="00B400ED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186A48D6" w14:textId="77777777" w:rsidR="00B400ED" w:rsidRDefault="00B400ED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93CFA01" w14:textId="77777777" w:rsidR="00B400ED" w:rsidRDefault="00B400ED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1EAEFC76" w14:textId="77777777" w:rsidR="00B400ED" w:rsidRDefault="00B400ED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45A07ACD" w14:textId="77777777" w:rsidR="00B400ED" w:rsidRDefault="00B400ED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58CA06F" w14:textId="12266B93" w:rsidR="00840AE3" w:rsidRDefault="00840AE3" w:rsidP="00840AE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ccountable Talk</w:t>
            </w:r>
          </w:p>
          <w:p w14:paraId="50CED0AC" w14:textId="68393AAB" w:rsidR="00840AE3" w:rsidRPr="006D32FE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C8D58" w14:textId="55A77BAF" w:rsidR="003B1196" w:rsidRDefault="000F51F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atus of the Articles of Confederation</w:t>
            </w:r>
          </w:p>
          <w:p w14:paraId="727776C5" w14:textId="77777777" w:rsidR="000F51F1" w:rsidRDefault="000F51F1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62A68C85" w14:textId="005979ED" w:rsidR="000F51F1" w:rsidRDefault="000F51F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omestic/Foreign Relations</w:t>
            </w:r>
          </w:p>
          <w:p w14:paraId="27FFB15B" w14:textId="77777777" w:rsidR="00B400ED" w:rsidRDefault="00B400ED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19FF43C5" w14:textId="19A7BF93" w:rsidR="00B400ED" w:rsidRDefault="000F51F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acher will help students understand the lack of effectiveness of the document</w:t>
            </w:r>
          </w:p>
          <w:p w14:paraId="206D0C62" w14:textId="77777777" w:rsidR="000F51F1" w:rsidRDefault="000F51F1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717F84CE" w14:textId="7BC0E4A1" w:rsidR="000F51F1" w:rsidRDefault="000F51F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ink – Pair - Share</w:t>
            </w:r>
          </w:p>
          <w:p w14:paraId="1B642926" w14:textId="77777777" w:rsidR="00B400ED" w:rsidRDefault="00B400ED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3A5C5369" w14:textId="77777777" w:rsidR="00B400ED" w:rsidRDefault="00B400ED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1A127142" w14:textId="77777777" w:rsidR="00B400ED" w:rsidRDefault="00B400ED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336B0A62" w14:textId="77777777" w:rsidR="00B400ED" w:rsidRDefault="00B400ED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649C8E56" w14:textId="77777777" w:rsidR="00B400ED" w:rsidRDefault="00B400ED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4BF3F5E5" w14:textId="77777777" w:rsidR="00B400ED" w:rsidRDefault="00B400ED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0507A032" w14:textId="77777777" w:rsidR="00B400ED" w:rsidRDefault="00B400ED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292844DB" w14:textId="649EC231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ink – Pair -Shar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5A358" w14:textId="7E80F548" w:rsidR="006D32FE" w:rsidRDefault="000F51F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ocietal Changes</w:t>
            </w:r>
          </w:p>
          <w:p w14:paraId="1B02806D" w14:textId="09A472E0" w:rsidR="00B400ED" w:rsidRDefault="000F51F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oles of Men/Wome</w:t>
            </w:r>
          </w:p>
          <w:p w14:paraId="509F38A0" w14:textId="77777777" w:rsidR="00B400ED" w:rsidRDefault="00B400ED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1B46E73A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3AE7202E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1EDF9853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08E659DB" w14:textId="1A93F50E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lass discussion using Accountable talk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3B2A25EF" w:rsidR="006D32FE" w:rsidRP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F7753" w14:textId="77777777" w:rsid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– things you learned</w:t>
            </w:r>
          </w:p>
          <w:p w14:paraId="1F89BB3C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CAD153D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– things you want to know more about</w:t>
            </w:r>
          </w:p>
          <w:p w14:paraId="5F357CE0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4E3582B" w14:textId="6A1A6AB2" w:rsidR="00840AE3" w:rsidRP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– things you did not understan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15066" w14:textId="67107AF0" w:rsidR="006D32FE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 – things you learned</w:t>
            </w:r>
          </w:p>
          <w:p w14:paraId="572AB134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09FDF8E6" w14:textId="245913A3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 – things you want to know more about</w:t>
            </w:r>
          </w:p>
          <w:p w14:paraId="75213A0C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4434832" w14:textId="44965CDD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 – things you did not understand</w:t>
            </w:r>
          </w:p>
          <w:p w14:paraId="62282AED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0BA49C1" w14:textId="77E1F7EE" w:rsidR="00840AE3" w:rsidRPr="006D32FE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A66A7" w14:textId="77777777" w:rsid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 – things you learned</w:t>
            </w:r>
          </w:p>
          <w:p w14:paraId="5E4A405E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5BAA80A8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2 – things you want to more about </w:t>
            </w:r>
          </w:p>
          <w:p w14:paraId="79B642D9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65AC4CAC" w14:textId="3837FE97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 – things that you do not understan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A5043" w14:textId="77777777" w:rsid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 – things you learned</w:t>
            </w:r>
          </w:p>
          <w:p w14:paraId="4B384067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595913C8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2 – things you want to more about </w:t>
            </w:r>
          </w:p>
          <w:p w14:paraId="6C5828BA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1E066157" w14:textId="5CCCDB2F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 – things that you do not understan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DEC87" w14:textId="77777777" w:rsid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 – things you learned</w:t>
            </w:r>
          </w:p>
          <w:p w14:paraId="124CFD56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2BB21AC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2 – things you want to more about  </w:t>
            </w:r>
          </w:p>
          <w:p w14:paraId="1164714C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5D10DEF" w14:textId="2656CBEA" w:rsidR="00840AE3" w:rsidRP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 – things that you do not understand</w:t>
            </w: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B050297" w:rsidR="00917069" w:rsidRPr="006D32FE" w:rsidRDefault="00082C4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BOR 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5348DE2" w:rsidR="00CA6813" w:rsidRPr="006D32FE" w:rsidRDefault="000F51F1" w:rsidP="00B400E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“How Government Works”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00C27299" w:rsidR="00CA6813" w:rsidRPr="006D32FE" w:rsidRDefault="000F51F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“Who Has the Power?”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532C27CE" w:rsidR="00CA6813" w:rsidRPr="006D32FE" w:rsidRDefault="000F51F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“Change by Other Means”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30101" w14:textId="1364BE87" w:rsidR="00925459" w:rsidRDefault="000F51F1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“The State of the Union”</w:t>
            </w:r>
          </w:p>
          <w:p w14:paraId="090A4EC0" w14:textId="77777777" w:rsidR="00CA6813" w:rsidRDefault="00CA681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5964F18" w14:textId="77777777" w:rsidR="00CA6813" w:rsidRDefault="00CA681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F2835F" w14:textId="4A3E03F8" w:rsidR="00CA6813" w:rsidRPr="006D32FE" w:rsidRDefault="00CA681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ummative </w:t>
            </w:r>
            <w:r w:rsidR="00B400ED">
              <w:rPr>
                <w:rFonts w:ascii="Cambria" w:hAnsi="Cambria"/>
                <w:sz w:val="20"/>
                <w:szCs w:val="20"/>
              </w:rPr>
              <w:t>Assessment</w:t>
            </w: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6740D79B" w:rsidR="006D32FE" w:rsidRPr="006D32FE" w:rsidRDefault="00A16D3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360883B8" w:rsidR="006D32FE" w:rsidRPr="006D32FE" w:rsidRDefault="00A16D38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31AA6B4F" w:rsidR="006D32FE" w:rsidRPr="006D32FE" w:rsidRDefault="00A16D3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1BB01CF" w:rsidR="006D32FE" w:rsidRPr="006D32FE" w:rsidRDefault="00A16D3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FAC0A88" w:rsidR="006D32FE" w:rsidRPr="006D32FE" w:rsidRDefault="00A16D38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C4D8AC3" w:rsidR="006D32FE" w:rsidRPr="006D32FE" w:rsidRDefault="00D82FB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hone APP for translation and materials given in native languag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45CC8939" w:rsidR="006D32FE" w:rsidRPr="006D32FE" w:rsidRDefault="00D82F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hone APP for translation and materials given in native languag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1721B413" w:rsidR="006D32FE" w:rsidRPr="006D32FE" w:rsidRDefault="00D82FB6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hone APP for translation and materials given in native languag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2DDF93B0" w:rsidR="006D32FE" w:rsidRPr="006D32FE" w:rsidRDefault="00D82FB6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hone APP for translation and materials given in native languag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7BC0FEA" w:rsidR="006D32FE" w:rsidRP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57E06743" w:rsidR="00CA6813" w:rsidRPr="006D32FE" w:rsidRDefault="00082C4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BOR 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319F6" w14:textId="77777777" w:rsidR="002E64B6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 Assessment</w:t>
            </w:r>
          </w:p>
          <w:p w14:paraId="4001FE22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27E9776" w14:textId="05C9BD79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ection</w:t>
            </w:r>
            <w:r w:rsidR="000F51F1">
              <w:rPr>
                <w:rFonts w:ascii="Cambria" w:hAnsi="Cambria"/>
                <w:sz w:val="20"/>
                <w:szCs w:val="20"/>
              </w:rPr>
              <w:t xml:space="preserve"> 1 page 75</w:t>
            </w:r>
          </w:p>
          <w:p w14:paraId="4BE729BC" w14:textId="2B601453" w:rsidR="00840AE3" w:rsidRPr="006D32FE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Questions </w:t>
            </w:r>
            <w:r w:rsidR="00B400ED">
              <w:rPr>
                <w:rFonts w:ascii="Cambria" w:hAnsi="Cambria"/>
                <w:sz w:val="20"/>
                <w:szCs w:val="20"/>
              </w:rPr>
              <w:t>page</w:t>
            </w:r>
            <w:r w:rsidR="000F51F1">
              <w:rPr>
                <w:rFonts w:ascii="Cambria" w:hAnsi="Cambria"/>
                <w:sz w:val="20"/>
                <w:szCs w:val="20"/>
              </w:rPr>
              <w:t xml:space="preserve"> 1-4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805CE" w14:textId="77777777" w:rsidR="002E64B6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Pre Assessment </w:t>
            </w:r>
          </w:p>
          <w:p w14:paraId="208138EB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76E8A3EC" w14:textId="40D5B5A0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ection </w:t>
            </w:r>
            <w:r w:rsidR="000F51F1">
              <w:rPr>
                <w:rFonts w:ascii="Cambria" w:hAnsi="Cambria"/>
                <w:sz w:val="20"/>
                <w:szCs w:val="20"/>
              </w:rPr>
              <w:t>2 page 83</w:t>
            </w:r>
          </w:p>
          <w:p w14:paraId="7E38F4A6" w14:textId="582D90FF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estions 1-</w:t>
            </w:r>
            <w:r w:rsidR="00CA6813">
              <w:rPr>
                <w:rFonts w:ascii="Cambria" w:hAnsi="Cambria"/>
                <w:sz w:val="20"/>
                <w:szCs w:val="20"/>
              </w:rPr>
              <w:t>5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00D11" w14:textId="77777777" w:rsidR="002E64B6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 Assessment</w:t>
            </w:r>
          </w:p>
          <w:p w14:paraId="761A5F6F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76E9E0B7" w14:textId="77777777" w:rsidR="00CA6813" w:rsidRDefault="00CA681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ection </w:t>
            </w:r>
            <w:r w:rsidR="000F51F1">
              <w:rPr>
                <w:rFonts w:ascii="Cambria" w:hAnsi="Cambria"/>
                <w:sz w:val="20"/>
                <w:szCs w:val="20"/>
              </w:rPr>
              <w:t>3 page 88</w:t>
            </w:r>
          </w:p>
          <w:p w14:paraId="6A0E7EF6" w14:textId="0C2B2DFF" w:rsidR="000F51F1" w:rsidRPr="006D32FE" w:rsidRDefault="000F51F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estions 1-5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4E1D6217" w:rsidR="002E64B6" w:rsidRP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EEC6524" w:rsidR="002E64B6" w:rsidRPr="006D32FE" w:rsidRDefault="00092A2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gressive Monitoring to determine topics that need to reteach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7406FBE" w:rsidR="002E64B6" w:rsidRPr="006D32FE" w:rsidRDefault="00092A27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ggressive monitoring to determine topics that need to reteach (possible Do Now on next day)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0560A97A" w:rsidR="002E64B6" w:rsidRPr="006D32FE" w:rsidRDefault="00092A2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ggressive monitoring to determine topics that need to reteach (possible Do Now on next day)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18EE9B76" w:rsidR="002E64B6" w:rsidRPr="006D32FE" w:rsidRDefault="00092A2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ggressive monitoring to determine topics that need to reteach (possible Do Now on next day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6B7C4BD" w:rsidR="002E64B6" w:rsidRPr="006D32FE" w:rsidRDefault="00840AE3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0A2FC005" w:rsidR="002E64B6" w:rsidRPr="006D32FE" w:rsidRDefault="00082C4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BOR 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33078034" w:rsidR="002E64B6" w:rsidRPr="006D32FE" w:rsidRDefault="00D71965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evelop Open Ended Ques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37BC5E2A" w:rsidR="002E64B6" w:rsidRPr="006D32FE" w:rsidRDefault="00D71965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reate Interactive Ga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2C5F98A2" w:rsidR="002E64B6" w:rsidRPr="006D32FE" w:rsidRDefault="00D71965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ensive Near Pod Assignmen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4A13DE7C" w:rsidR="002E64B6" w:rsidRPr="006D32FE" w:rsidRDefault="00840AE3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0481904E" w:rsidR="008031E8" w:rsidRPr="006D32FE" w:rsidRDefault="00092A2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engage in research with laptops to find websites, DBQ’S etc.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20EE63A8" w:rsidR="008031E8" w:rsidRPr="006D32FE" w:rsidRDefault="00092A27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of laptops for weblinks to different topics of the lesso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6E8F0FB4" w:rsidR="008031E8" w:rsidRPr="006D32FE" w:rsidRDefault="00092A2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of laptops to engage in Nearpod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5FDE0EB3" w:rsidR="008031E8" w:rsidRPr="006D32FE" w:rsidRDefault="00092A2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Use of laptops to review videos for mini lessons, You tube on certain topics, etc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3E9385CE" w:rsidR="008031E8" w:rsidRPr="006D32FE" w:rsidRDefault="00840AE3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Have you read and annotated the text(s)? (Show me) · What type of literary text or informational text will you use? · Did the text(s) come from the reading prescriptions? If not, why was this text chosen? · Is the text in the Wonders or myPerspectives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CFA1E4" w14:textId="77777777" w:rsidR="00C84058" w:rsidRDefault="00C84058">
      <w:pPr>
        <w:spacing w:line="240" w:lineRule="auto"/>
      </w:pPr>
      <w:r>
        <w:separator/>
      </w:r>
    </w:p>
  </w:endnote>
  <w:endnote w:type="continuationSeparator" w:id="0">
    <w:p w14:paraId="52DFBED0" w14:textId="77777777" w:rsidR="00C84058" w:rsidRDefault="00C840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9A078D" w14:textId="77777777" w:rsidR="00C84058" w:rsidRDefault="00C84058">
      <w:pPr>
        <w:spacing w:line="240" w:lineRule="auto"/>
      </w:pPr>
      <w:r>
        <w:separator/>
      </w:r>
    </w:p>
  </w:footnote>
  <w:footnote w:type="continuationSeparator" w:id="0">
    <w:p w14:paraId="600147D4" w14:textId="77777777" w:rsidR="00C84058" w:rsidRDefault="00C840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04FE"/>
    <w:rsid w:val="00003F6D"/>
    <w:rsid w:val="000109CE"/>
    <w:rsid w:val="00020799"/>
    <w:rsid w:val="00024404"/>
    <w:rsid w:val="0002772E"/>
    <w:rsid w:val="00030CA6"/>
    <w:rsid w:val="000315E9"/>
    <w:rsid w:val="00032CF6"/>
    <w:rsid w:val="000331C1"/>
    <w:rsid w:val="00033461"/>
    <w:rsid w:val="00033BA5"/>
    <w:rsid w:val="00037859"/>
    <w:rsid w:val="00044CBA"/>
    <w:rsid w:val="000531DB"/>
    <w:rsid w:val="0005716F"/>
    <w:rsid w:val="0006254D"/>
    <w:rsid w:val="00062699"/>
    <w:rsid w:val="00063DDE"/>
    <w:rsid w:val="00072893"/>
    <w:rsid w:val="00082C4D"/>
    <w:rsid w:val="00082F9C"/>
    <w:rsid w:val="00083FD9"/>
    <w:rsid w:val="00087892"/>
    <w:rsid w:val="000901B5"/>
    <w:rsid w:val="00091959"/>
    <w:rsid w:val="00091D32"/>
    <w:rsid w:val="00092A27"/>
    <w:rsid w:val="00093F46"/>
    <w:rsid w:val="00095AF0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0F51F1"/>
    <w:rsid w:val="001108F4"/>
    <w:rsid w:val="001109BB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1886"/>
    <w:rsid w:val="0015239A"/>
    <w:rsid w:val="00160666"/>
    <w:rsid w:val="00161597"/>
    <w:rsid w:val="0016394C"/>
    <w:rsid w:val="00163CA6"/>
    <w:rsid w:val="0016536F"/>
    <w:rsid w:val="00165822"/>
    <w:rsid w:val="00171106"/>
    <w:rsid w:val="0017667D"/>
    <w:rsid w:val="001778F0"/>
    <w:rsid w:val="0017795F"/>
    <w:rsid w:val="00184502"/>
    <w:rsid w:val="00185F61"/>
    <w:rsid w:val="00187BF6"/>
    <w:rsid w:val="001908EB"/>
    <w:rsid w:val="0019443E"/>
    <w:rsid w:val="001A0360"/>
    <w:rsid w:val="001B05F5"/>
    <w:rsid w:val="001B168C"/>
    <w:rsid w:val="001B7543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E76CB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1FD6"/>
    <w:rsid w:val="00243141"/>
    <w:rsid w:val="00245D99"/>
    <w:rsid w:val="0025053B"/>
    <w:rsid w:val="00253515"/>
    <w:rsid w:val="00262DC1"/>
    <w:rsid w:val="00265FEE"/>
    <w:rsid w:val="00266EE8"/>
    <w:rsid w:val="00267D98"/>
    <w:rsid w:val="00270A1D"/>
    <w:rsid w:val="00271D5F"/>
    <w:rsid w:val="0027277D"/>
    <w:rsid w:val="00273DDD"/>
    <w:rsid w:val="00274601"/>
    <w:rsid w:val="00275965"/>
    <w:rsid w:val="0028035B"/>
    <w:rsid w:val="002906E3"/>
    <w:rsid w:val="002938D0"/>
    <w:rsid w:val="00293DDC"/>
    <w:rsid w:val="00294ECB"/>
    <w:rsid w:val="00294ED1"/>
    <w:rsid w:val="002A22E5"/>
    <w:rsid w:val="002A7EA9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0670"/>
    <w:rsid w:val="002F2CF8"/>
    <w:rsid w:val="00302150"/>
    <w:rsid w:val="003138D7"/>
    <w:rsid w:val="003245A2"/>
    <w:rsid w:val="00325CAD"/>
    <w:rsid w:val="003261F4"/>
    <w:rsid w:val="00341DB6"/>
    <w:rsid w:val="00343461"/>
    <w:rsid w:val="00343612"/>
    <w:rsid w:val="00345EA3"/>
    <w:rsid w:val="003512D7"/>
    <w:rsid w:val="00355704"/>
    <w:rsid w:val="003643CE"/>
    <w:rsid w:val="00365F10"/>
    <w:rsid w:val="0036648D"/>
    <w:rsid w:val="00371E81"/>
    <w:rsid w:val="00377D37"/>
    <w:rsid w:val="00377EF8"/>
    <w:rsid w:val="00381963"/>
    <w:rsid w:val="00382425"/>
    <w:rsid w:val="0038282E"/>
    <w:rsid w:val="0039668A"/>
    <w:rsid w:val="003A01C9"/>
    <w:rsid w:val="003A079B"/>
    <w:rsid w:val="003A7ACC"/>
    <w:rsid w:val="003B1196"/>
    <w:rsid w:val="003C230C"/>
    <w:rsid w:val="003C2B06"/>
    <w:rsid w:val="003C2E29"/>
    <w:rsid w:val="003C4547"/>
    <w:rsid w:val="003D3CD3"/>
    <w:rsid w:val="003D6265"/>
    <w:rsid w:val="003E006A"/>
    <w:rsid w:val="003E01DF"/>
    <w:rsid w:val="003E446D"/>
    <w:rsid w:val="0040003E"/>
    <w:rsid w:val="00400157"/>
    <w:rsid w:val="00403FDF"/>
    <w:rsid w:val="004161FB"/>
    <w:rsid w:val="00417B98"/>
    <w:rsid w:val="00426583"/>
    <w:rsid w:val="00433BFF"/>
    <w:rsid w:val="004361AD"/>
    <w:rsid w:val="00436220"/>
    <w:rsid w:val="00442474"/>
    <w:rsid w:val="004452A4"/>
    <w:rsid w:val="00471F0B"/>
    <w:rsid w:val="0047602A"/>
    <w:rsid w:val="00476E1A"/>
    <w:rsid w:val="0048706C"/>
    <w:rsid w:val="00487501"/>
    <w:rsid w:val="004963D9"/>
    <w:rsid w:val="004A05E3"/>
    <w:rsid w:val="004A1AE1"/>
    <w:rsid w:val="004A1BDA"/>
    <w:rsid w:val="004B6956"/>
    <w:rsid w:val="004C1CDC"/>
    <w:rsid w:val="004C4218"/>
    <w:rsid w:val="004F0806"/>
    <w:rsid w:val="004F4EFB"/>
    <w:rsid w:val="005009C6"/>
    <w:rsid w:val="00502D50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2DDA"/>
    <w:rsid w:val="0055332E"/>
    <w:rsid w:val="00557EF6"/>
    <w:rsid w:val="00572052"/>
    <w:rsid w:val="00574B18"/>
    <w:rsid w:val="005773D0"/>
    <w:rsid w:val="00577BD7"/>
    <w:rsid w:val="00585A19"/>
    <w:rsid w:val="00591524"/>
    <w:rsid w:val="005A202D"/>
    <w:rsid w:val="005A2787"/>
    <w:rsid w:val="005A3465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0B2A"/>
    <w:rsid w:val="005F5848"/>
    <w:rsid w:val="005F7F4F"/>
    <w:rsid w:val="00603574"/>
    <w:rsid w:val="0060575D"/>
    <w:rsid w:val="00611354"/>
    <w:rsid w:val="0061456F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36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3A9A"/>
    <w:rsid w:val="006F6DBD"/>
    <w:rsid w:val="007034A6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0E11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2555"/>
    <w:rsid w:val="00774983"/>
    <w:rsid w:val="00776ABE"/>
    <w:rsid w:val="007809D4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C72AB"/>
    <w:rsid w:val="007D46E6"/>
    <w:rsid w:val="007E0158"/>
    <w:rsid w:val="007E25B8"/>
    <w:rsid w:val="007E5AFC"/>
    <w:rsid w:val="007E68E0"/>
    <w:rsid w:val="007E78E9"/>
    <w:rsid w:val="007F68C2"/>
    <w:rsid w:val="008016AE"/>
    <w:rsid w:val="00802BAA"/>
    <w:rsid w:val="008031E8"/>
    <w:rsid w:val="00805147"/>
    <w:rsid w:val="00807AA1"/>
    <w:rsid w:val="00812995"/>
    <w:rsid w:val="00813119"/>
    <w:rsid w:val="008220E5"/>
    <w:rsid w:val="008226FD"/>
    <w:rsid w:val="00825B8B"/>
    <w:rsid w:val="0083719C"/>
    <w:rsid w:val="00840AE3"/>
    <w:rsid w:val="00844C40"/>
    <w:rsid w:val="00856A05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C2768"/>
    <w:rsid w:val="008D2EA1"/>
    <w:rsid w:val="008D698F"/>
    <w:rsid w:val="008E54F2"/>
    <w:rsid w:val="008E72DA"/>
    <w:rsid w:val="00901E30"/>
    <w:rsid w:val="00906657"/>
    <w:rsid w:val="009069FD"/>
    <w:rsid w:val="00910590"/>
    <w:rsid w:val="00913861"/>
    <w:rsid w:val="00917069"/>
    <w:rsid w:val="00917FFB"/>
    <w:rsid w:val="00925459"/>
    <w:rsid w:val="0093144C"/>
    <w:rsid w:val="00945E73"/>
    <w:rsid w:val="00947985"/>
    <w:rsid w:val="00955D52"/>
    <w:rsid w:val="00960CE6"/>
    <w:rsid w:val="00975A73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23B9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16D38"/>
    <w:rsid w:val="00A23246"/>
    <w:rsid w:val="00A26358"/>
    <w:rsid w:val="00A317C0"/>
    <w:rsid w:val="00A3505F"/>
    <w:rsid w:val="00A361E5"/>
    <w:rsid w:val="00A36818"/>
    <w:rsid w:val="00A40B99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8F9"/>
    <w:rsid w:val="00AA5D83"/>
    <w:rsid w:val="00AA5EAD"/>
    <w:rsid w:val="00AA5EF6"/>
    <w:rsid w:val="00AB1CD0"/>
    <w:rsid w:val="00AB76FC"/>
    <w:rsid w:val="00AC18F2"/>
    <w:rsid w:val="00AC20E3"/>
    <w:rsid w:val="00AC2BF3"/>
    <w:rsid w:val="00AD0245"/>
    <w:rsid w:val="00AD1E75"/>
    <w:rsid w:val="00AF0BAA"/>
    <w:rsid w:val="00AF0F6C"/>
    <w:rsid w:val="00AF1BC7"/>
    <w:rsid w:val="00AF2243"/>
    <w:rsid w:val="00AF7BF7"/>
    <w:rsid w:val="00B0149E"/>
    <w:rsid w:val="00B01DA9"/>
    <w:rsid w:val="00B03158"/>
    <w:rsid w:val="00B040A6"/>
    <w:rsid w:val="00B06DA9"/>
    <w:rsid w:val="00B100B5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00ED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6B90"/>
    <w:rsid w:val="00B971C1"/>
    <w:rsid w:val="00BB375A"/>
    <w:rsid w:val="00BD4E5C"/>
    <w:rsid w:val="00BD4FFF"/>
    <w:rsid w:val="00BE7787"/>
    <w:rsid w:val="00BF215D"/>
    <w:rsid w:val="00C0709C"/>
    <w:rsid w:val="00C14E52"/>
    <w:rsid w:val="00C16E4C"/>
    <w:rsid w:val="00C17172"/>
    <w:rsid w:val="00C27645"/>
    <w:rsid w:val="00C3609A"/>
    <w:rsid w:val="00C365CF"/>
    <w:rsid w:val="00C420E6"/>
    <w:rsid w:val="00C50CC4"/>
    <w:rsid w:val="00C539BF"/>
    <w:rsid w:val="00C55E4D"/>
    <w:rsid w:val="00C6012D"/>
    <w:rsid w:val="00C61DCD"/>
    <w:rsid w:val="00C67235"/>
    <w:rsid w:val="00C72FBD"/>
    <w:rsid w:val="00C75066"/>
    <w:rsid w:val="00C803EF"/>
    <w:rsid w:val="00C80C96"/>
    <w:rsid w:val="00C84058"/>
    <w:rsid w:val="00C86963"/>
    <w:rsid w:val="00CA152B"/>
    <w:rsid w:val="00CA4031"/>
    <w:rsid w:val="00CA4E25"/>
    <w:rsid w:val="00CA6813"/>
    <w:rsid w:val="00CB13A3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17B3E"/>
    <w:rsid w:val="00D33CAF"/>
    <w:rsid w:val="00D3688E"/>
    <w:rsid w:val="00D37FC7"/>
    <w:rsid w:val="00D4204D"/>
    <w:rsid w:val="00D4678E"/>
    <w:rsid w:val="00D6684F"/>
    <w:rsid w:val="00D71965"/>
    <w:rsid w:val="00D72720"/>
    <w:rsid w:val="00D72F7E"/>
    <w:rsid w:val="00D7352D"/>
    <w:rsid w:val="00D76EBA"/>
    <w:rsid w:val="00D82FB6"/>
    <w:rsid w:val="00D843CA"/>
    <w:rsid w:val="00D8546D"/>
    <w:rsid w:val="00D919C8"/>
    <w:rsid w:val="00D9377A"/>
    <w:rsid w:val="00D939A9"/>
    <w:rsid w:val="00DA56B6"/>
    <w:rsid w:val="00DB0AE5"/>
    <w:rsid w:val="00DB2CEF"/>
    <w:rsid w:val="00DB30E5"/>
    <w:rsid w:val="00DB535C"/>
    <w:rsid w:val="00DB74FF"/>
    <w:rsid w:val="00DC2390"/>
    <w:rsid w:val="00DC39CB"/>
    <w:rsid w:val="00DD4142"/>
    <w:rsid w:val="00DD6DC7"/>
    <w:rsid w:val="00DE65CA"/>
    <w:rsid w:val="00DE7315"/>
    <w:rsid w:val="00DF3E99"/>
    <w:rsid w:val="00E15B25"/>
    <w:rsid w:val="00E1699D"/>
    <w:rsid w:val="00E24B7B"/>
    <w:rsid w:val="00E24DEA"/>
    <w:rsid w:val="00E33372"/>
    <w:rsid w:val="00E418B1"/>
    <w:rsid w:val="00E41C33"/>
    <w:rsid w:val="00E43A95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B73"/>
    <w:rsid w:val="00EB5FDB"/>
    <w:rsid w:val="00EB6477"/>
    <w:rsid w:val="00EC0BDD"/>
    <w:rsid w:val="00EE0944"/>
    <w:rsid w:val="00EE13E4"/>
    <w:rsid w:val="00EE2281"/>
    <w:rsid w:val="00EF0065"/>
    <w:rsid w:val="00EF04FB"/>
    <w:rsid w:val="00EF34FD"/>
    <w:rsid w:val="00EF44FB"/>
    <w:rsid w:val="00EF6705"/>
    <w:rsid w:val="00F0782E"/>
    <w:rsid w:val="00F12875"/>
    <w:rsid w:val="00F166FC"/>
    <w:rsid w:val="00F23F8D"/>
    <w:rsid w:val="00F26F78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83B16"/>
    <w:rsid w:val="00FA46AF"/>
    <w:rsid w:val="00FB075A"/>
    <w:rsid w:val="00FB406D"/>
    <w:rsid w:val="00FB5998"/>
    <w:rsid w:val="00FC2913"/>
    <w:rsid w:val="00FC47CD"/>
    <w:rsid w:val="00FC5336"/>
    <w:rsid w:val="00FD61D5"/>
    <w:rsid w:val="00FF08F7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118</Words>
  <Characters>12079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ROBERT  SUGGS</cp:lastModifiedBy>
  <cp:revision>28</cp:revision>
  <cp:lastPrinted>2024-07-30T22:33:00Z</cp:lastPrinted>
  <dcterms:created xsi:type="dcterms:W3CDTF">2024-08-19T18:00:00Z</dcterms:created>
  <dcterms:modified xsi:type="dcterms:W3CDTF">2024-08-29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